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76987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cf724bab8d528ea81c758f5f61fb7360b4c2baa.mobile/94764ecae986405f914ed8d3a91216ff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8T10:21:11Z</dcterms:created>
  <dcterms:modified xsi:type="dcterms:W3CDTF">2019-06-28T10:2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